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55393" cy="2916454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37760" cy="3907856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0315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554772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6407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032985" cy="1790298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3592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63085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70797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95171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2589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хматов Умеджон Хотамович НБИбд-04-22</dc:creator>
  <dc:language>ru-RU</dc:language>
  <cp:keywords/>
  <dcterms:created xsi:type="dcterms:W3CDTF">2023-03-14T15:48:07Z</dcterms:created>
  <dcterms:modified xsi:type="dcterms:W3CDTF">2023-03-14T15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